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A772FDA" w14:textId="69738A52" w:rsidR="00F863D7" w:rsidRDefault="00F863D7" w:rsidP="00F863D7"/>
    <w:p w14:paraId="54229AF7" w14:textId="29700BF6" w:rsidR="006E65E1" w:rsidRDefault="00F863D7" w:rsidP="006E65E1">
      <w:pPr>
        <w:jc w:val="center"/>
        <w:rPr>
          <w:b/>
          <w:bCs/>
          <w:sz w:val="32"/>
          <w:szCs w:val="32"/>
        </w:rPr>
      </w:pPr>
      <w:r w:rsidRPr="006E65E1">
        <w:rPr>
          <w:b/>
          <w:bCs/>
          <w:sz w:val="32"/>
          <w:szCs w:val="32"/>
        </w:rPr>
        <w:t>Deep Learning</w:t>
      </w:r>
      <w:r w:rsidR="006E65E1">
        <w:rPr>
          <w:b/>
          <w:bCs/>
          <w:sz w:val="32"/>
          <w:szCs w:val="32"/>
        </w:rPr>
        <w:t xml:space="preserve"> Lab </w:t>
      </w:r>
      <w:r w:rsidR="00CD43BE">
        <w:rPr>
          <w:b/>
          <w:bCs/>
          <w:sz w:val="32"/>
          <w:szCs w:val="32"/>
        </w:rPr>
        <w:t>5</w:t>
      </w:r>
    </w:p>
    <w:p w14:paraId="108E5A9C" w14:textId="30CA18B5" w:rsidR="00F863D7" w:rsidRPr="006E65E1" w:rsidRDefault="00F863D7" w:rsidP="006E65E1">
      <w:pPr>
        <w:jc w:val="center"/>
        <w:rPr>
          <w:b/>
          <w:bCs/>
          <w:sz w:val="32"/>
          <w:szCs w:val="32"/>
        </w:rPr>
      </w:pPr>
      <w:r w:rsidRPr="006E65E1">
        <w:rPr>
          <w:b/>
          <w:bCs/>
          <w:sz w:val="32"/>
          <w:szCs w:val="32"/>
        </w:rPr>
        <w:t>Spring 2018</w:t>
      </w:r>
    </w:p>
    <w:p w14:paraId="69A6D77F" w14:textId="77777777" w:rsidR="00B86EDC" w:rsidRDefault="00B86EDC" w:rsidP="00F863D7"/>
    <w:p w14:paraId="3BFDA7F3" w14:textId="77777777" w:rsidR="00B86EDC" w:rsidRDefault="00B86EDC" w:rsidP="00F863D7"/>
    <w:p w14:paraId="4106E027" w14:textId="3B56B561" w:rsidR="00B86EDC" w:rsidRPr="00FC7365" w:rsidRDefault="00B86EDC" w:rsidP="00F863D7">
      <w:pPr>
        <w:rPr>
          <w:b/>
          <w:bCs/>
          <w:sz w:val="32"/>
          <w:szCs w:val="32"/>
        </w:rPr>
      </w:pPr>
      <w:r w:rsidRPr="00FC7365">
        <w:rPr>
          <w:b/>
          <w:bCs/>
          <w:sz w:val="32"/>
          <w:szCs w:val="32"/>
        </w:rPr>
        <w:t>Author:</w:t>
      </w:r>
    </w:p>
    <w:p w14:paraId="761A63FB" w14:textId="3C8DFE95" w:rsidR="00F863D7" w:rsidRDefault="00F863D7" w:rsidP="003C1B10">
      <w:r>
        <w:t>Moe Almansoori</w:t>
      </w:r>
    </w:p>
    <w:p w14:paraId="012D9254" w14:textId="77777777" w:rsidR="00F364A9" w:rsidRDefault="00F364A9" w:rsidP="00F863D7"/>
    <w:p w14:paraId="7C4D1203" w14:textId="4A5A3199" w:rsidR="00863E29" w:rsidRPr="00F364A9" w:rsidRDefault="00F364A9" w:rsidP="00F863D7">
      <w:pPr>
        <w:rPr>
          <w:b/>
          <w:bCs/>
          <w:sz w:val="32"/>
          <w:szCs w:val="32"/>
        </w:rPr>
      </w:pPr>
      <w:r w:rsidRPr="00F364A9">
        <w:rPr>
          <w:b/>
          <w:bCs/>
          <w:sz w:val="32"/>
          <w:szCs w:val="32"/>
        </w:rPr>
        <w:t>Introduction:</w:t>
      </w:r>
    </w:p>
    <w:p w14:paraId="0EC818DE" w14:textId="62FD817B" w:rsidR="005A5A46" w:rsidRDefault="005A5A46" w:rsidP="005A5A46">
      <w:pPr>
        <w:ind w:firstLine="720"/>
      </w:pPr>
      <w:r>
        <w:t>Convolutional Neural Networks CNN models are usually used in image classification or detection applications. However, an interesting application that we are applying is the text classification which uses numerical representations for large sets of vocabularies that the learning model we are using is revolving over. We are using here five classes model that uses five different review levels from Amazon.com for the Kindle product. So, we start with classifying the input data in five categories each in separate file then we load them to the model with a specific training/testing splitting percentage.</w:t>
      </w:r>
    </w:p>
    <w:p w14:paraId="6B3AD069" w14:textId="77777777" w:rsidR="00F364A9" w:rsidRDefault="00F364A9" w:rsidP="00F863D7"/>
    <w:p w14:paraId="5CB162C8" w14:textId="0A82A325" w:rsidR="00863E29" w:rsidRPr="00237324" w:rsidRDefault="007935BE" w:rsidP="00F863D7">
      <w:pPr>
        <w:rPr>
          <w:b/>
          <w:bCs/>
          <w:sz w:val="32"/>
          <w:szCs w:val="32"/>
        </w:rPr>
      </w:pPr>
      <w:r w:rsidRPr="00237324">
        <w:rPr>
          <w:b/>
          <w:bCs/>
          <w:sz w:val="32"/>
          <w:szCs w:val="32"/>
        </w:rPr>
        <w:t xml:space="preserve">Objective: </w:t>
      </w:r>
    </w:p>
    <w:p w14:paraId="50B981E8" w14:textId="6A8EB517" w:rsidR="007935BE" w:rsidRDefault="0099434C" w:rsidP="00F002DB">
      <w:pPr>
        <w:ind w:firstLine="720"/>
      </w:pPr>
      <w:r>
        <w:t xml:space="preserve">Analyzing a TensorFlow </w:t>
      </w:r>
      <w:r w:rsidR="00DF1B27">
        <w:t xml:space="preserve">model </w:t>
      </w:r>
      <w:r>
        <w:t xml:space="preserve">with </w:t>
      </w:r>
      <w:r w:rsidR="005A5A46">
        <w:t>Convolutional Neural Network CNN</w:t>
      </w:r>
      <w:r>
        <w:t xml:space="preserve">. With python we can use the </w:t>
      </w:r>
      <w:r w:rsidR="00F002DB">
        <w:t>TensorFlow</w:t>
      </w:r>
      <w:r w:rsidR="005D353C">
        <w:t xml:space="preserve"> module that is able </w:t>
      </w:r>
      <w:r w:rsidR="00FA623E">
        <w:t xml:space="preserve">to generate the sessions samples. </w:t>
      </w:r>
      <w:r w:rsidR="00F002DB">
        <w:t>Also,</w:t>
      </w:r>
      <w:r w:rsidR="00FA623E">
        <w:t xml:space="preserve"> we are using the </w:t>
      </w:r>
      <w:r w:rsidR="00DF1B27">
        <w:t>Te</w:t>
      </w:r>
      <w:r w:rsidR="00FA623E">
        <w:t>nsor</w:t>
      </w:r>
      <w:r w:rsidR="00DF1B27">
        <w:t>B</w:t>
      </w:r>
      <w:r w:rsidR="00FA623E">
        <w:t xml:space="preserve">oard to illustrate the graph. </w:t>
      </w:r>
      <w:r w:rsidR="00DF1B27">
        <w:t>Finally,</w:t>
      </w:r>
      <w:r w:rsidR="00FA623E">
        <w:t xml:space="preserve"> we will </w:t>
      </w:r>
      <w:r w:rsidR="006403CE">
        <w:t xml:space="preserve">study the impact of the hyperparameters </w:t>
      </w:r>
      <w:r w:rsidR="00F364A9">
        <w:t>value changing on the analysis accuracy.</w:t>
      </w:r>
    </w:p>
    <w:p w14:paraId="594C435C" w14:textId="12DE207C" w:rsidR="002C40CC" w:rsidRDefault="002C40CC" w:rsidP="00F863D7">
      <w:r>
        <w:t xml:space="preserve">The objective for each </w:t>
      </w:r>
      <w:r w:rsidR="00E341D8">
        <w:t>task:</w:t>
      </w:r>
    </w:p>
    <w:p w14:paraId="67620884" w14:textId="33F4E3BA" w:rsidR="00460806" w:rsidRDefault="00F364A9" w:rsidP="00F364A9">
      <w:pPr>
        <w:pStyle w:val="ListParagraph"/>
        <w:numPr>
          <w:ilvl w:val="0"/>
          <w:numId w:val="2"/>
        </w:numPr>
      </w:pPr>
      <w:r>
        <w:t xml:space="preserve">Implementing the </w:t>
      </w:r>
      <w:r w:rsidR="005A5A46">
        <w:t>CNN</w:t>
      </w:r>
      <w:r>
        <w:t xml:space="preserve"> in the </w:t>
      </w:r>
      <w:r w:rsidR="00F002DB">
        <w:t>TensorFlow</w:t>
      </w:r>
      <w:r>
        <w:t xml:space="preserve"> </w:t>
      </w:r>
      <w:r w:rsidR="00DF1B27">
        <w:t xml:space="preserve">model </w:t>
      </w:r>
      <w:r>
        <w:t xml:space="preserve">with using the </w:t>
      </w:r>
      <w:r w:rsidR="005A5A46">
        <w:t>Amazon.com review</w:t>
      </w:r>
      <w:r>
        <w:t xml:space="preserve"> sample data set.</w:t>
      </w:r>
    </w:p>
    <w:p w14:paraId="53791764" w14:textId="104997BD" w:rsidR="00286A79" w:rsidRDefault="00F364A9" w:rsidP="00F364A9">
      <w:pPr>
        <w:pStyle w:val="ListParagraph"/>
        <w:numPr>
          <w:ilvl w:val="0"/>
          <w:numId w:val="2"/>
        </w:numPr>
      </w:pPr>
      <w:r>
        <w:t>Showing the resultant graph on the TensorBoard</w:t>
      </w:r>
      <w:r w:rsidR="00DF1B27">
        <w:t xml:space="preserve"> to provide visualized understanding for the computations and data flows in our model.</w:t>
      </w:r>
    </w:p>
    <w:p w14:paraId="242CF064" w14:textId="155643AE" w:rsidR="00030AD4" w:rsidRDefault="00F364A9" w:rsidP="00F364A9">
      <w:pPr>
        <w:pStyle w:val="ListParagraph"/>
        <w:numPr>
          <w:ilvl w:val="0"/>
          <w:numId w:val="2"/>
        </w:numPr>
      </w:pPr>
      <w:r>
        <w:t>Changing the hyperparameters values and explain the impact of the change.</w:t>
      </w:r>
    </w:p>
    <w:p w14:paraId="37E4E3DB" w14:textId="63060878" w:rsidR="008A3BBD" w:rsidRDefault="008A3BBD" w:rsidP="004B34E1"/>
    <w:p w14:paraId="797FE178" w14:textId="798814DB" w:rsidR="008A3BBD" w:rsidRDefault="008A3BBD" w:rsidP="004B34E1"/>
    <w:p w14:paraId="74951229" w14:textId="54D13115" w:rsidR="00F002DB" w:rsidRDefault="00F002DB" w:rsidP="004B34E1"/>
    <w:p w14:paraId="7854DCA6" w14:textId="77777777" w:rsidR="005A5A46" w:rsidRDefault="005A5A46" w:rsidP="004B34E1"/>
    <w:p w14:paraId="0B944C5C" w14:textId="0D5E9AD4" w:rsidR="00EA39CF" w:rsidRPr="00A45241" w:rsidRDefault="00EA39CF" w:rsidP="00A45241">
      <w:pPr>
        <w:rPr>
          <w:b/>
          <w:bCs/>
          <w:sz w:val="32"/>
          <w:szCs w:val="32"/>
        </w:rPr>
      </w:pPr>
      <w:r w:rsidRPr="00EA39CF">
        <w:rPr>
          <w:b/>
          <w:bCs/>
          <w:sz w:val="32"/>
          <w:szCs w:val="32"/>
        </w:rPr>
        <w:lastRenderedPageBreak/>
        <w:t>Approaches/Methods</w:t>
      </w:r>
      <w:r w:rsidR="00A45241">
        <w:rPr>
          <w:b/>
          <w:bCs/>
          <w:sz w:val="32"/>
          <w:szCs w:val="32"/>
        </w:rPr>
        <w:t>:</w:t>
      </w:r>
    </w:p>
    <w:p w14:paraId="219A9BEE" w14:textId="4403EB40" w:rsidR="00EA39CF" w:rsidRPr="000032B3" w:rsidRDefault="0002392C" w:rsidP="00F002DB">
      <w:pPr>
        <w:pStyle w:val="Header"/>
      </w:pPr>
      <w:r w:rsidRPr="000032B3">
        <w:t xml:space="preserve">The theoretical approach is by using the </w:t>
      </w:r>
      <w:r w:rsidR="005A5A46">
        <w:t>Convolutional Neural Networks</w:t>
      </w:r>
      <w:r w:rsidR="00203CF6" w:rsidRPr="000032B3">
        <w:t xml:space="preserve"> on a TensorFlow model that is the </w:t>
      </w:r>
      <w:r w:rsidR="000C7FA1">
        <w:t>Kindle review</w:t>
      </w:r>
      <w:r w:rsidR="00203CF6" w:rsidRPr="000032B3">
        <w:t xml:space="preserve"> data set. </w:t>
      </w:r>
    </w:p>
    <w:p w14:paraId="455EAAE3" w14:textId="20E4B3CD" w:rsidR="00EA39CF" w:rsidRPr="000032B3" w:rsidRDefault="00203CF6" w:rsidP="000C7FA1">
      <w:pPr>
        <w:pStyle w:val="Header"/>
      </w:pPr>
      <w:r w:rsidRPr="000032B3">
        <w:t xml:space="preserve">The programmatical approach is by let the python program load the data set from the </w:t>
      </w:r>
      <w:r w:rsidR="00B37C51">
        <w:t>example datasets folder</w:t>
      </w:r>
      <w:r w:rsidR="000C7FA1">
        <w:t>. Then we set the training/splitting percentages of the datasets used. Next, we create an initial numerical representation for the vocabularies used. Next, we apply the CNN filters that are been randomized initially. Finally, we test the learned data to compare the accuracy.</w:t>
      </w:r>
    </w:p>
    <w:p w14:paraId="5ACBEF5A" w14:textId="77777777" w:rsidR="000032B3" w:rsidRDefault="000032B3" w:rsidP="00EA39CF">
      <w:pPr>
        <w:rPr>
          <w:b/>
          <w:bCs/>
          <w:sz w:val="32"/>
          <w:szCs w:val="32"/>
        </w:rPr>
      </w:pPr>
    </w:p>
    <w:p w14:paraId="31D3C6B2" w14:textId="01667A15" w:rsidR="00EA39CF" w:rsidRPr="00EA39CF" w:rsidRDefault="00EA39CF" w:rsidP="00EA39CF">
      <w:pPr>
        <w:rPr>
          <w:b/>
          <w:bCs/>
          <w:sz w:val="32"/>
          <w:szCs w:val="32"/>
        </w:rPr>
      </w:pPr>
      <w:r w:rsidRPr="00EA39CF">
        <w:rPr>
          <w:b/>
          <w:bCs/>
          <w:sz w:val="32"/>
          <w:szCs w:val="32"/>
        </w:rPr>
        <w:t>Workflow</w:t>
      </w:r>
      <w:r w:rsidR="00A45241">
        <w:rPr>
          <w:b/>
          <w:bCs/>
          <w:sz w:val="32"/>
          <w:szCs w:val="32"/>
        </w:rPr>
        <w:t>:</w:t>
      </w:r>
    </w:p>
    <w:p w14:paraId="7EE181D3" w14:textId="7BFEA2C2" w:rsidR="000C7FA1" w:rsidRDefault="000C7FA1" w:rsidP="000032B3">
      <w:pPr>
        <w:pStyle w:val="Header"/>
        <w:numPr>
          <w:ilvl w:val="0"/>
          <w:numId w:val="7"/>
        </w:numPr>
      </w:pPr>
      <w:r>
        <w:t>Setting the data sets in separate files (five files i.e. one star, two stars, three stars, four stars, and five stars)</w:t>
      </w:r>
    </w:p>
    <w:p w14:paraId="59DEFD27" w14:textId="39D10558" w:rsidR="000032B3" w:rsidRPr="000032B3" w:rsidRDefault="000032B3" w:rsidP="000032B3">
      <w:pPr>
        <w:pStyle w:val="Header"/>
        <w:numPr>
          <w:ilvl w:val="0"/>
          <w:numId w:val="7"/>
        </w:numPr>
      </w:pPr>
      <w:r w:rsidRPr="000032B3">
        <w:t xml:space="preserve">Loading the </w:t>
      </w:r>
      <w:r w:rsidR="000C7FA1">
        <w:t>Kindle Amazon.com review</w:t>
      </w:r>
      <w:r w:rsidRPr="000032B3">
        <w:t xml:space="preserve"> dataset</w:t>
      </w:r>
      <w:r w:rsidR="000C7FA1">
        <w:t xml:space="preserve"> files.</w:t>
      </w:r>
    </w:p>
    <w:p w14:paraId="3BC4B5C8" w14:textId="266507C3" w:rsidR="000032B3" w:rsidRPr="000032B3" w:rsidRDefault="000032B3" w:rsidP="000032B3">
      <w:pPr>
        <w:pStyle w:val="Header"/>
        <w:numPr>
          <w:ilvl w:val="0"/>
          <w:numId w:val="7"/>
        </w:numPr>
      </w:pPr>
      <w:r w:rsidRPr="000032B3">
        <w:t>Parse and read the dataset.</w:t>
      </w:r>
    </w:p>
    <w:p w14:paraId="0CE78A6D" w14:textId="7CB0A73B" w:rsidR="000032B3" w:rsidRPr="000032B3" w:rsidRDefault="000032B3" w:rsidP="000032B3">
      <w:pPr>
        <w:pStyle w:val="Header"/>
        <w:numPr>
          <w:ilvl w:val="0"/>
          <w:numId w:val="7"/>
        </w:numPr>
      </w:pPr>
      <w:r w:rsidRPr="000032B3">
        <w:t>Include the data as sessions in loop to start run it.</w:t>
      </w:r>
    </w:p>
    <w:p w14:paraId="64100D8A" w14:textId="77777777" w:rsidR="000032B3" w:rsidRPr="000032B3" w:rsidRDefault="000032B3" w:rsidP="000032B3">
      <w:pPr>
        <w:pStyle w:val="Header"/>
        <w:numPr>
          <w:ilvl w:val="0"/>
          <w:numId w:val="7"/>
        </w:numPr>
      </w:pPr>
      <w:r w:rsidRPr="000032B3">
        <w:t>These sessions will maintain training the data and optimizing it.</w:t>
      </w:r>
    </w:p>
    <w:p w14:paraId="314CEFE3" w14:textId="77777777" w:rsidR="000032B3" w:rsidRPr="000032B3" w:rsidRDefault="000032B3" w:rsidP="000032B3">
      <w:pPr>
        <w:pStyle w:val="Header"/>
        <w:numPr>
          <w:ilvl w:val="0"/>
          <w:numId w:val="7"/>
        </w:numPr>
      </w:pPr>
      <w:r w:rsidRPr="000032B3">
        <w:t>Provide the reached accuracy.</w:t>
      </w:r>
    </w:p>
    <w:p w14:paraId="5CAA2F3A" w14:textId="22C6CCB9" w:rsidR="000032B3" w:rsidRDefault="000032B3" w:rsidP="000032B3">
      <w:pPr>
        <w:pStyle w:val="Header"/>
        <w:numPr>
          <w:ilvl w:val="0"/>
          <w:numId w:val="7"/>
        </w:numPr>
      </w:pPr>
      <w:r w:rsidRPr="000032B3">
        <w:t xml:space="preserve">While the sessions are looping, the program is logging the data interactions in an event handler, so it can be used in the last step to illustrate the tensor graph using the </w:t>
      </w:r>
      <w:proofErr w:type="spellStart"/>
      <w:r w:rsidRPr="000032B3">
        <w:t>TensorBoard</w:t>
      </w:r>
      <w:proofErr w:type="spellEnd"/>
      <w:r w:rsidRPr="000032B3">
        <w:t>.</w:t>
      </w:r>
    </w:p>
    <w:p w14:paraId="3FA8ACA6" w14:textId="05065696" w:rsidR="000C7FA1" w:rsidRPr="000032B3" w:rsidRDefault="000C7FA1" w:rsidP="000032B3">
      <w:pPr>
        <w:pStyle w:val="Header"/>
        <w:numPr>
          <w:ilvl w:val="0"/>
          <w:numId w:val="7"/>
        </w:numPr>
      </w:pPr>
      <w:r>
        <w:t>Changing the hyperparameters to find out their impact on the work flow and the results.</w:t>
      </w:r>
    </w:p>
    <w:p w14:paraId="210B2075" w14:textId="42E8F6CE" w:rsidR="00EA39CF" w:rsidRPr="000032B3" w:rsidRDefault="00EA39CF" w:rsidP="00EA39CF">
      <w:pPr>
        <w:pStyle w:val="Header"/>
      </w:pPr>
    </w:p>
    <w:p w14:paraId="7E510F8E" w14:textId="06CEA8CF" w:rsidR="00EA39CF" w:rsidRDefault="00EA39CF" w:rsidP="00EA39CF">
      <w:pPr>
        <w:pStyle w:val="Header"/>
        <w:rPr>
          <w:rFonts w:ascii="Times New Roman" w:hAnsi="Times New Roman" w:cs="Times New Roman"/>
          <w:sz w:val="24"/>
          <w:szCs w:val="24"/>
        </w:rPr>
      </w:pPr>
    </w:p>
    <w:p w14:paraId="412EC82B" w14:textId="3AC1F196" w:rsidR="00EA39CF" w:rsidRDefault="00EA39CF" w:rsidP="00EA39CF">
      <w:pPr>
        <w:pStyle w:val="Header"/>
        <w:rPr>
          <w:rFonts w:ascii="Times New Roman" w:hAnsi="Times New Roman" w:cs="Times New Roman"/>
          <w:sz w:val="24"/>
          <w:szCs w:val="24"/>
        </w:rPr>
      </w:pPr>
    </w:p>
    <w:p w14:paraId="3D5DEAC6" w14:textId="57047B41" w:rsidR="00EA39CF" w:rsidRDefault="00EA39CF" w:rsidP="00EA39CF">
      <w:pPr>
        <w:pStyle w:val="Header"/>
        <w:rPr>
          <w:rFonts w:ascii="Times New Roman" w:hAnsi="Times New Roman" w:cs="Times New Roman"/>
          <w:sz w:val="24"/>
          <w:szCs w:val="24"/>
        </w:rPr>
      </w:pPr>
    </w:p>
    <w:p w14:paraId="61F957D5" w14:textId="77777777" w:rsidR="00EA39CF" w:rsidRPr="005A4347" w:rsidRDefault="00EA39CF" w:rsidP="00EA39CF">
      <w:pPr>
        <w:pStyle w:val="Header"/>
        <w:rPr>
          <w:rFonts w:ascii="Times New Roman" w:hAnsi="Times New Roman" w:cs="Times New Roman"/>
          <w:sz w:val="24"/>
          <w:szCs w:val="24"/>
        </w:rPr>
      </w:pPr>
    </w:p>
    <w:p w14:paraId="247A7867" w14:textId="53661A8B" w:rsidR="00EA39CF" w:rsidRPr="00EA39CF" w:rsidRDefault="00EA39CF" w:rsidP="00EA39CF">
      <w:pPr>
        <w:rPr>
          <w:b/>
          <w:bCs/>
          <w:sz w:val="32"/>
          <w:szCs w:val="32"/>
        </w:rPr>
      </w:pPr>
      <w:r w:rsidRPr="00EA39CF">
        <w:rPr>
          <w:b/>
          <w:bCs/>
          <w:sz w:val="32"/>
          <w:szCs w:val="32"/>
        </w:rPr>
        <w:t>Datasets</w:t>
      </w:r>
      <w:r w:rsidR="00A45241">
        <w:rPr>
          <w:b/>
          <w:bCs/>
          <w:sz w:val="32"/>
          <w:szCs w:val="32"/>
        </w:rPr>
        <w:t>:</w:t>
      </w:r>
    </w:p>
    <w:p w14:paraId="0FEC7897" w14:textId="3E2B968F" w:rsidR="00EA39CF" w:rsidRPr="000032B3" w:rsidRDefault="00F002DB" w:rsidP="00EA39CF">
      <w:pPr>
        <w:pStyle w:val="Header"/>
      </w:pPr>
      <w:r>
        <w:tab/>
      </w:r>
      <w:r w:rsidR="000C7FA1">
        <w:t>We used a real data form Amazon.com that is the customers reviews for a popular product which is Amazon Kindle. We divided the reviews into five categories and files based on the stars given by the reviewer which is the review standard of Amazon (from one to five stars).</w:t>
      </w:r>
    </w:p>
    <w:p w14:paraId="5272AD02" w14:textId="146400C4" w:rsidR="00EA39CF" w:rsidRDefault="00EA39CF" w:rsidP="00EA39CF">
      <w:pPr>
        <w:pStyle w:val="Header"/>
        <w:rPr>
          <w:rFonts w:ascii="Times New Roman" w:hAnsi="Times New Roman" w:cs="Times New Roman"/>
          <w:sz w:val="24"/>
          <w:szCs w:val="24"/>
        </w:rPr>
      </w:pPr>
    </w:p>
    <w:p w14:paraId="5B7E2D47" w14:textId="293BC8C9" w:rsidR="00EA39CF" w:rsidRDefault="00EA39CF" w:rsidP="00EA39CF">
      <w:pPr>
        <w:pStyle w:val="Header"/>
        <w:rPr>
          <w:rFonts w:ascii="Times New Roman" w:hAnsi="Times New Roman" w:cs="Times New Roman"/>
          <w:sz w:val="24"/>
          <w:szCs w:val="24"/>
        </w:rPr>
      </w:pPr>
    </w:p>
    <w:p w14:paraId="7592A2E1" w14:textId="157F861B" w:rsidR="000C7FA1" w:rsidRDefault="000C7FA1" w:rsidP="00EA39CF">
      <w:pPr>
        <w:pStyle w:val="Header"/>
        <w:rPr>
          <w:rFonts w:ascii="Times New Roman" w:hAnsi="Times New Roman" w:cs="Times New Roman"/>
          <w:sz w:val="24"/>
          <w:szCs w:val="24"/>
        </w:rPr>
      </w:pPr>
    </w:p>
    <w:p w14:paraId="584870BB" w14:textId="6E19953D" w:rsidR="000C7FA1" w:rsidRDefault="000C7FA1" w:rsidP="00EA39CF">
      <w:pPr>
        <w:pStyle w:val="Header"/>
        <w:rPr>
          <w:rFonts w:ascii="Times New Roman" w:hAnsi="Times New Roman" w:cs="Times New Roman"/>
          <w:sz w:val="24"/>
          <w:szCs w:val="24"/>
        </w:rPr>
      </w:pPr>
    </w:p>
    <w:p w14:paraId="667F4729" w14:textId="3BD9CF6E" w:rsidR="000C7FA1" w:rsidRDefault="000C7FA1" w:rsidP="00EA39CF">
      <w:pPr>
        <w:pStyle w:val="Header"/>
        <w:rPr>
          <w:rFonts w:ascii="Times New Roman" w:hAnsi="Times New Roman" w:cs="Times New Roman"/>
          <w:sz w:val="24"/>
          <w:szCs w:val="24"/>
        </w:rPr>
      </w:pPr>
    </w:p>
    <w:p w14:paraId="2DF77924" w14:textId="09EF2D2D" w:rsidR="000C7FA1" w:rsidRDefault="000C7FA1" w:rsidP="00EA39CF">
      <w:pPr>
        <w:pStyle w:val="Header"/>
        <w:rPr>
          <w:rFonts w:ascii="Times New Roman" w:hAnsi="Times New Roman" w:cs="Times New Roman"/>
          <w:sz w:val="24"/>
          <w:szCs w:val="24"/>
        </w:rPr>
      </w:pPr>
    </w:p>
    <w:p w14:paraId="37A4DBAF" w14:textId="4A8C953A" w:rsidR="000C7FA1" w:rsidRDefault="000C7FA1" w:rsidP="00EA39CF">
      <w:pPr>
        <w:pStyle w:val="Header"/>
        <w:rPr>
          <w:rFonts w:ascii="Times New Roman" w:hAnsi="Times New Roman" w:cs="Times New Roman"/>
          <w:sz w:val="24"/>
          <w:szCs w:val="24"/>
        </w:rPr>
      </w:pPr>
    </w:p>
    <w:p w14:paraId="0E45A4F2" w14:textId="20D58759" w:rsidR="000C7FA1" w:rsidRDefault="000C7FA1" w:rsidP="00EA39CF">
      <w:pPr>
        <w:pStyle w:val="Header"/>
        <w:rPr>
          <w:rFonts w:ascii="Times New Roman" w:hAnsi="Times New Roman" w:cs="Times New Roman"/>
          <w:sz w:val="24"/>
          <w:szCs w:val="24"/>
        </w:rPr>
      </w:pPr>
    </w:p>
    <w:p w14:paraId="3AB613FC" w14:textId="76297C4A" w:rsidR="000C7FA1" w:rsidRDefault="000C7FA1" w:rsidP="00EA39CF">
      <w:pPr>
        <w:pStyle w:val="Header"/>
        <w:rPr>
          <w:rFonts w:ascii="Times New Roman" w:hAnsi="Times New Roman" w:cs="Times New Roman"/>
          <w:sz w:val="24"/>
          <w:szCs w:val="24"/>
        </w:rPr>
      </w:pPr>
    </w:p>
    <w:p w14:paraId="3092299B" w14:textId="7252E98F" w:rsidR="000C7FA1" w:rsidRDefault="000C7FA1" w:rsidP="00EA39CF">
      <w:pPr>
        <w:pStyle w:val="Header"/>
        <w:rPr>
          <w:rFonts w:ascii="Times New Roman" w:hAnsi="Times New Roman" w:cs="Times New Roman"/>
          <w:sz w:val="24"/>
          <w:szCs w:val="24"/>
        </w:rPr>
      </w:pPr>
    </w:p>
    <w:p w14:paraId="71D71360" w14:textId="630F309A" w:rsidR="000C7FA1" w:rsidRDefault="000C7FA1" w:rsidP="00EA39CF">
      <w:pPr>
        <w:pStyle w:val="Header"/>
        <w:rPr>
          <w:rFonts w:ascii="Times New Roman" w:hAnsi="Times New Roman" w:cs="Times New Roman"/>
          <w:sz w:val="24"/>
          <w:szCs w:val="24"/>
        </w:rPr>
      </w:pPr>
    </w:p>
    <w:p w14:paraId="58C85EFB" w14:textId="19F0B7A0" w:rsidR="000C7FA1" w:rsidRDefault="000C7FA1" w:rsidP="00EA39CF">
      <w:pPr>
        <w:pStyle w:val="Header"/>
        <w:rPr>
          <w:rFonts w:ascii="Times New Roman" w:hAnsi="Times New Roman" w:cs="Times New Roman"/>
          <w:sz w:val="24"/>
          <w:szCs w:val="24"/>
        </w:rPr>
      </w:pPr>
    </w:p>
    <w:p w14:paraId="42C132F1" w14:textId="08CC1BC6" w:rsidR="000C7FA1" w:rsidRDefault="000C7FA1" w:rsidP="00EA39CF">
      <w:pPr>
        <w:pStyle w:val="Header"/>
        <w:rPr>
          <w:rFonts w:ascii="Times New Roman" w:hAnsi="Times New Roman" w:cs="Times New Roman"/>
          <w:sz w:val="24"/>
          <w:szCs w:val="24"/>
        </w:rPr>
      </w:pPr>
    </w:p>
    <w:p w14:paraId="195234B4" w14:textId="01BC9298" w:rsidR="000C7FA1" w:rsidRDefault="000C7FA1" w:rsidP="00EA39CF">
      <w:pPr>
        <w:pStyle w:val="Header"/>
        <w:rPr>
          <w:rFonts w:ascii="Times New Roman" w:hAnsi="Times New Roman" w:cs="Times New Roman"/>
          <w:sz w:val="24"/>
          <w:szCs w:val="24"/>
        </w:rPr>
      </w:pPr>
    </w:p>
    <w:p w14:paraId="3A508359" w14:textId="77777777" w:rsidR="000C7FA1" w:rsidRDefault="000C7FA1" w:rsidP="00EA39CF">
      <w:pPr>
        <w:pStyle w:val="Header"/>
        <w:rPr>
          <w:rFonts w:ascii="Times New Roman" w:hAnsi="Times New Roman" w:cs="Times New Roman"/>
          <w:sz w:val="24"/>
          <w:szCs w:val="24"/>
        </w:rPr>
      </w:pPr>
    </w:p>
    <w:p w14:paraId="011284AE" w14:textId="77777777" w:rsidR="00EA39CF" w:rsidRPr="005A4347" w:rsidRDefault="00EA39CF" w:rsidP="00EA39CF">
      <w:pPr>
        <w:pStyle w:val="Header"/>
        <w:rPr>
          <w:rFonts w:ascii="Times New Roman" w:hAnsi="Times New Roman" w:cs="Times New Roman"/>
          <w:sz w:val="24"/>
          <w:szCs w:val="24"/>
        </w:rPr>
      </w:pPr>
    </w:p>
    <w:p w14:paraId="0969C3D0" w14:textId="0F153911" w:rsidR="00EA39CF" w:rsidRPr="00EA39CF" w:rsidRDefault="00EA39CF" w:rsidP="00EA39CF">
      <w:pPr>
        <w:rPr>
          <w:b/>
          <w:bCs/>
          <w:sz w:val="32"/>
          <w:szCs w:val="32"/>
        </w:rPr>
      </w:pPr>
      <w:r w:rsidRPr="00EA39CF">
        <w:rPr>
          <w:b/>
          <w:bCs/>
          <w:sz w:val="32"/>
          <w:szCs w:val="32"/>
        </w:rPr>
        <w:t>Parameters</w:t>
      </w:r>
      <w:r w:rsidR="00A45241">
        <w:rPr>
          <w:b/>
          <w:bCs/>
          <w:sz w:val="32"/>
          <w:szCs w:val="32"/>
        </w:rPr>
        <w:t>:</w:t>
      </w:r>
    </w:p>
    <w:p w14:paraId="397BB74C" w14:textId="31F9D7CE" w:rsidR="00EC59A0" w:rsidRDefault="00EC59A0" w:rsidP="00A45241">
      <w:pPr>
        <w:pStyle w:val="Header"/>
        <w:numPr>
          <w:ilvl w:val="0"/>
          <w:numId w:val="8"/>
        </w:numPr>
      </w:pPr>
      <w:r>
        <w:t xml:space="preserve">Learning </w:t>
      </w:r>
      <w:r w:rsidR="00A45241">
        <w:t>R</w:t>
      </w:r>
      <w:r>
        <w:t xml:space="preserve">ate </w:t>
      </w:r>
    </w:p>
    <w:p w14:paraId="5A33A87D" w14:textId="0FB0B75F" w:rsidR="00EC59A0" w:rsidRDefault="00A45241" w:rsidP="00A45241">
      <w:pPr>
        <w:pStyle w:val="Header"/>
        <w:numPr>
          <w:ilvl w:val="0"/>
          <w:numId w:val="8"/>
        </w:numPr>
      </w:pPr>
      <w:r>
        <w:t>T</w:t>
      </w:r>
      <w:r w:rsidR="00EC59A0">
        <w:t>raining</w:t>
      </w:r>
      <w:r>
        <w:t xml:space="preserve"> E</w:t>
      </w:r>
      <w:r w:rsidR="00EC59A0">
        <w:t>poch</w:t>
      </w:r>
    </w:p>
    <w:p w14:paraId="0AD3A100" w14:textId="443C49FF" w:rsidR="00EC59A0" w:rsidRDefault="00A45241" w:rsidP="00A45241">
      <w:pPr>
        <w:pStyle w:val="Header"/>
        <w:numPr>
          <w:ilvl w:val="0"/>
          <w:numId w:val="8"/>
        </w:numPr>
      </w:pPr>
      <w:r>
        <w:t>B</w:t>
      </w:r>
      <w:r w:rsidR="00EC59A0">
        <w:t>atch</w:t>
      </w:r>
      <w:r>
        <w:t xml:space="preserve"> S</w:t>
      </w:r>
      <w:r w:rsidR="00EC59A0">
        <w:t>ize</w:t>
      </w:r>
    </w:p>
    <w:p w14:paraId="399038BF" w14:textId="1F00E714" w:rsidR="00EA39CF" w:rsidRPr="000032B3" w:rsidRDefault="00A45241" w:rsidP="00A45241">
      <w:pPr>
        <w:pStyle w:val="Header"/>
        <w:numPr>
          <w:ilvl w:val="0"/>
          <w:numId w:val="8"/>
        </w:numPr>
      </w:pPr>
      <w:r>
        <w:t>D</w:t>
      </w:r>
      <w:r w:rsidR="00EC59A0">
        <w:t>isplay</w:t>
      </w:r>
      <w:r>
        <w:t xml:space="preserve"> S</w:t>
      </w:r>
      <w:r w:rsidR="00EC59A0">
        <w:t>tep</w:t>
      </w:r>
    </w:p>
    <w:p w14:paraId="16347E49" w14:textId="76DD7CB9" w:rsidR="00EA39CF" w:rsidRPr="000032B3" w:rsidRDefault="00EA39CF" w:rsidP="00EA39CF">
      <w:pPr>
        <w:pStyle w:val="Header"/>
      </w:pPr>
    </w:p>
    <w:p w14:paraId="2A06CCFB" w14:textId="61F271C1" w:rsidR="00EA39CF" w:rsidRPr="000032B3" w:rsidRDefault="00EA39CF" w:rsidP="00EA39CF">
      <w:pPr>
        <w:pStyle w:val="Header"/>
      </w:pPr>
    </w:p>
    <w:p w14:paraId="2D02D846" w14:textId="33D57977" w:rsidR="00EA39CF" w:rsidRDefault="00EA39CF" w:rsidP="00EA39CF">
      <w:pPr>
        <w:pStyle w:val="Header"/>
        <w:rPr>
          <w:rFonts w:ascii="Times New Roman" w:hAnsi="Times New Roman" w:cs="Times New Roman"/>
          <w:sz w:val="24"/>
          <w:szCs w:val="24"/>
        </w:rPr>
      </w:pPr>
    </w:p>
    <w:p w14:paraId="655549E9" w14:textId="14015E18" w:rsidR="00D84029" w:rsidRDefault="00D84029" w:rsidP="00EA39CF">
      <w:pPr>
        <w:pStyle w:val="Header"/>
        <w:rPr>
          <w:rFonts w:ascii="Times New Roman" w:hAnsi="Times New Roman" w:cs="Times New Roman"/>
          <w:sz w:val="24"/>
          <w:szCs w:val="24"/>
        </w:rPr>
      </w:pPr>
    </w:p>
    <w:p w14:paraId="13836828" w14:textId="333F8B2B" w:rsidR="00D84029" w:rsidRDefault="00D84029" w:rsidP="00EA39CF">
      <w:pPr>
        <w:pStyle w:val="Header"/>
        <w:rPr>
          <w:rFonts w:ascii="Times New Roman" w:hAnsi="Times New Roman" w:cs="Times New Roman"/>
          <w:sz w:val="24"/>
          <w:szCs w:val="24"/>
        </w:rPr>
      </w:pPr>
    </w:p>
    <w:p w14:paraId="27CAB2C9" w14:textId="26398B68" w:rsidR="00D84029" w:rsidRDefault="00D84029" w:rsidP="00EA39CF">
      <w:pPr>
        <w:pStyle w:val="Header"/>
        <w:rPr>
          <w:rFonts w:ascii="Times New Roman" w:hAnsi="Times New Roman" w:cs="Times New Roman"/>
          <w:sz w:val="24"/>
          <w:szCs w:val="24"/>
        </w:rPr>
      </w:pPr>
    </w:p>
    <w:p w14:paraId="08A5EC14" w14:textId="77777777" w:rsidR="00D84029" w:rsidRPr="005A4347" w:rsidRDefault="00D84029" w:rsidP="00EA39CF">
      <w:pPr>
        <w:pStyle w:val="Header"/>
        <w:rPr>
          <w:rFonts w:ascii="Times New Roman" w:hAnsi="Times New Roman" w:cs="Times New Roman"/>
          <w:sz w:val="24"/>
          <w:szCs w:val="24"/>
        </w:rPr>
      </w:pPr>
    </w:p>
    <w:p w14:paraId="3989C579" w14:textId="3C3AF5B3" w:rsidR="00EA39CF" w:rsidRPr="00EA39CF" w:rsidRDefault="00EA39CF" w:rsidP="00EA39CF">
      <w:pPr>
        <w:rPr>
          <w:b/>
          <w:bCs/>
          <w:sz w:val="32"/>
          <w:szCs w:val="32"/>
        </w:rPr>
      </w:pPr>
      <w:r w:rsidRPr="00EA39CF">
        <w:rPr>
          <w:b/>
          <w:bCs/>
          <w:sz w:val="32"/>
          <w:szCs w:val="32"/>
        </w:rPr>
        <w:t>Evaluation &amp; Discussion</w:t>
      </w:r>
      <w:r w:rsidR="00A45241">
        <w:rPr>
          <w:b/>
          <w:bCs/>
          <w:sz w:val="32"/>
          <w:szCs w:val="32"/>
        </w:rPr>
        <w:t>:</w:t>
      </w:r>
    </w:p>
    <w:p w14:paraId="75852FD1" w14:textId="6F38E5FA" w:rsidR="00911C76" w:rsidRPr="000032B3" w:rsidRDefault="00F002DB" w:rsidP="00911C76">
      <w:pPr>
        <w:pStyle w:val="Header"/>
      </w:pPr>
      <w:r>
        <w:tab/>
      </w:r>
      <w:r w:rsidR="00911C76">
        <w:t xml:space="preserve">As the model running, it is being trained and optimized based on the hyperparameters values that are impacting the training and learning speed. they also change the model accuracy and the processing speed which will affect the machine resources utilization. The model processing and its results are shown </w:t>
      </w:r>
      <w:r w:rsidR="00B87838">
        <w:t>in the screenshots in the assignment page on GitHub</w:t>
      </w:r>
      <w:r w:rsidR="00911C76">
        <w:t>.</w:t>
      </w:r>
    </w:p>
    <w:p w14:paraId="3409614F" w14:textId="7E209CCD" w:rsidR="00D84029" w:rsidRDefault="004251BD" w:rsidP="00EA39CF">
      <w:pPr>
        <w:pStyle w:val="Header"/>
      </w:pPr>
      <w:r>
        <w:t>Changing the hyperparameters values resulted to the following observations:</w:t>
      </w:r>
    </w:p>
    <w:p w14:paraId="162AC678" w14:textId="77777777" w:rsidR="004251BD" w:rsidRPr="004251BD" w:rsidRDefault="004251BD" w:rsidP="004251BD">
      <w:pPr>
        <w:pStyle w:val="ListParagraph"/>
        <w:numPr>
          <w:ilvl w:val="0"/>
          <w:numId w:val="9"/>
        </w:numPr>
        <w:spacing w:before="100" w:beforeAutospacing="1" w:after="100" w:afterAutospacing="1" w:line="240" w:lineRule="auto"/>
        <w:outlineLvl w:val="2"/>
      </w:pPr>
      <w:r w:rsidRPr="004251BD">
        <w:t>Python code with result (Low learning Rate): The accuracy is low.</w:t>
      </w:r>
    </w:p>
    <w:p w14:paraId="16F74FBB" w14:textId="77777777" w:rsidR="004251BD" w:rsidRPr="004251BD" w:rsidRDefault="004251BD" w:rsidP="004251BD">
      <w:pPr>
        <w:pStyle w:val="Heading3"/>
        <w:numPr>
          <w:ilvl w:val="0"/>
          <w:numId w:val="9"/>
        </w:numPr>
        <w:rPr>
          <w:rFonts w:asciiTheme="minorHAnsi" w:eastAsiaTheme="minorHAnsi" w:hAnsiTheme="minorHAnsi" w:cstheme="minorBidi"/>
          <w:b w:val="0"/>
          <w:bCs w:val="0"/>
          <w:sz w:val="22"/>
          <w:szCs w:val="22"/>
        </w:rPr>
      </w:pPr>
      <w:r w:rsidRPr="004251BD">
        <w:rPr>
          <w:rFonts w:asciiTheme="minorHAnsi" w:eastAsiaTheme="minorHAnsi" w:hAnsiTheme="minorHAnsi" w:cstheme="minorBidi"/>
          <w:b w:val="0"/>
          <w:bCs w:val="0"/>
          <w:sz w:val="22"/>
          <w:szCs w:val="22"/>
        </w:rPr>
        <w:t>Python code with result (High learning Rate): The accuracy is high.</w:t>
      </w:r>
    </w:p>
    <w:p w14:paraId="0686A769" w14:textId="77777777" w:rsidR="004251BD" w:rsidRPr="004251BD" w:rsidRDefault="004251BD" w:rsidP="004251BD">
      <w:pPr>
        <w:pStyle w:val="Heading3"/>
        <w:numPr>
          <w:ilvl w:val="0"/>
          <w:numId w:val="9"/>
        </w:numPr>
        <w:rPr>
          <w:rFonts w:asciiTheme="minorHAnsi" w:eastAsiaTheme="minorHAnsi" w:hAnsiTheme="minorHAnsi" w:cstheme="minorBidi"/>
          <w:b w:val="0"/>
          <w:bCs w:val="0"/>
          <w:sz w:val="22"/>
          <w:szCs w:val="22"/>
        </w:rPr>
      </w:pPr>
      <w:r w:rsidRPr="004251BD">
        <w:rPr>
          <w:rFonts w:asciiTheme="minorHAnsi" w:eastAsiaTheme="minorHAnsi" w:hAnsiTheme="minorHAnsi" w:cstheme="minorBidi"/>
          <w:b w:val="0"/>
          <w:bCs w:val="0"/>
          <w:sz w:val="22"/>
          <w:szCs w:val="22"/>
        </w:rPr>
        <w:t>Python code with result (Low Training Epoch): The accuracy is low.</w:t>
      </w:r>
    </w:p>
    <w:p w14:paraId="3AAAE38D" w14:textId="77777777" w:rsidR="004251BD" w:rsidRPr="004251BD" w:rsidRDefault="004251BD" w:rsidP="004251BD">
      <w:pPr>
        <w:pStyle w:val="Heading3"/>
        <w:numPr>
          <w:ilvl w:val="0"/>
          <w:numId w:val="9"/>
        </w:numPr>
        <w:rPr>
          <w:rFonts w:asciiTheme="minorHAnsi" w:eastAsiaTheme="minorHAnsi" w:hAnsiTheme="minorHAnsi" w:cstheme="minorBidi"/>
          <w:b w:val="0"/>
          <w:bCs w:val="0"/>
          <w:sz w:val="22"/>
          <w:szCs w:val="22"/>
        </w:rPr>
      </w:pPr>
      <w:r w:rsidRPr="004251BD">
        <w:rPr>
          <w:rFonts w:asciiTheme="minorHAnsi" w:eastAsiaTheme="minorHAnsi" w:hAnsiTheme="minorHAnsi" w:cstheme="minorBidi"/>
          <w:b w:val="0"/>
          <w:bCs w:val="0"/>
          <w:sz w:val="22"/>
          <w:szCs w:val="22"/>
        </w:rPr>
        <w:t>Python code with result (High Training Epoch): The accuracy is high, and longer processing time.</w:t>
      </w:r>
    </w:p>
    <w:p w14:paraId="0DA093CF" w14:textId="77777777" w:rsidR="004251BD" w:rsidRPr="004251BD" w:rsidRDefault="004251BD" w:rsidP="004251BD">
      <w:pPr>
        <w:pStyle w:val="Heading3"/>
        <w:numPr>
          <w:ilvl w:val="0"/>
          <w:numId w:val="9"/>
        </w:numPr>
        <w:rPr>
          <w:rFonts w:asciiTheme="minorHAnsi" w:eastAsiaTheme="minorHAnsi" w:hAnsiTheme="minorHAnsi" w:cstheme="minorBidi"/>
          <w:b w:val="0"/>
          <w:bCs w:val="0"/>
          <w:sz w:val="22"/>
          <w:szCs w:val="22"/>
        </w:rPr>
      </w:pPr>
      <w:r w:rsidRPr="004251BD">
        <w:rPr>
          <w:rFonts w:asciiTheme="minorHAnsi" w:eastAsiaTheme="minorHAnsi" w:hAnsiTheme="minorHAnsi" w:cstheme="minorBidi"/>
          <w:b w:val="0"/>
          <w:bCs w:val="0"/>
          <w:sz w:val="22"/>
          <w:szCs w:val="22"/>
        </w:rPr>
        <w:t>Python code with result (Low Batch Size): The accuracy is too low, and longer processing time.</w:t>
      </w:r>
    </w:p>
    <w:p w14:paraId="3A252B5C" w14:textId="77777777" w:rsidR="004251BD" w:rsidRPr="004251BD" w:rsidRDefault="004251BD" w:rsidP="004251BD">
      <w:pPr>
        <w:pStyle w:val="Heading3"/>
        <w:numPr>
          <w:ilvl w:val="0"/>
          <w:numId w:val="9"/>
        </w:numPr>
        <w:rPr>
          <w:rFonts w:asciiTheme="minorHAnsi" w:eastAsiaTheme="minorHAnsi" w:hAnsiTheme="minorHAnsi" w:cstheme="minorBidi"/>
          <w:b w:val="0"/>
          <w:bCs w:val="0"/>
          <w:sz w:val="22"/>
          <w:szCs w:val="22"/>
        </w:rPr>
      </w:pPr>
      <w:r w:rsidRPr="004251BD">
        <w:rPr>
          <w:rFonts w:asciiTheme="minorHAnsi" w:eastAsiaTheme="minorHAnsi" w:hAnsiTheme="minorHAnsi" w:cstheme="minorBidi"/>
          <w:b w:val="0"/>
          <w:bCs w:val="0"/>
          <w:sz w:val="22"/>
          <w:szCs w:val="22"/>
        </w:rPr>
        <w:t>Finally, changing the Display Step does not affect the model accuracy.</w:t>
      </w:r>
    </w:p>
    <w:p w14:paraId="4475B5D5" w14:textId="72CD73B5" w:rsidR="00D84029" w:rsidRDefault="00D84029" w:rsidP="00EA39CF">
      <w:pPr>
        <w:pStyle w:val="Header"/>
      </w:pPr>
    </w:p>
    <w:p w14:paraId="2EE41929" w14:textId="7FA614EE" w:rsidR="00D84029" w:rsidRDefault="00D84029" w:rsidP="00EA39CF">
      <w:pPr>
        <w:pStyle w:val="Header"/>
      </w:pPr>
    </w:p>
    <w:p w14:paraId="217DE2E7" w14:textId="757675E1" w:rsidR="00D84029" w:rsidRDefault="00D84029" w:rsidP="00EA39CF">
      <w:pPr>
        <w:pStyle w:val="Header"/>
      </w:pPr>
    </w:p>
    <w:p w14:paraId="5C954142" w14:textId="77777777" w:rsidR="00D84029" w:rsidRPr="000032B3" w:rsidRDefault="00D84029" w:rsidP="00EA39CF">
      <w:pPr>
        <w:pStyle w:val="Header"/>
      </w:pPr>
    </w:p>
    <w:p w14:paraId="756994A9" w14:textId="77777777" w:rsidR="00EA39CF" w:rsidRPr="00EA39CF" w:rsidRDefault="00EA39CF" w:rsidP="00EA39CF">
      <w:pPr>
        <w:rPr>
          <w:b/>
          <w:bCs/>
          <w:sz w:val="32"/>
          <w:szCs w:val="32"/>
        </w:rPr>
      </w:pPr>
      <w:r w:rsidRPr="00EA39CF">
        <w:rPr>
          <w:b/>
          <w:bCs/>
          <w:sz w:val="32"/>
          <w:szCs w:val="32"/>
        </w:rPr>
        <w:t>Conclusion</w:t>
      </w:r>
    </w:p>
    <w:p w14:paraId="017DBCD4" w14:textId="3905C239" w:rsidR="00911C76" w:rsidRDefault="00F002DB" w:rsidP="00911C76">
      <w:pPr>
        <w:pStyle w:val="Header"/>
      </w:pPr>
      <w:r>
        <w:tab/>
      </w:r>
      <w:r w:rsidR="00911C76">
        <w:t xml:space="preserve">The </w:t>
      </w:r>
      <w:r>
        <w:t>TensorFlow</w:t>
      </w:r>
      <w:r w:rsidR="00911C76">
        <w:t xml:space="preserve"> module provides a very handful collection of tools to deal with </w:t>
      </w:r>
      <w:r>
        <w:t>TensorFlow</w:t>
      </w:r>
      <w:r w:rsidR="00911C76">
        <w:t xml:space="preserve"> models. The model accuracy can be affected by the hyperparameters values. </w:t>
      </w:r>
      <w:r>
        <w:t>However,</w:t>
      </w:r>
      <w:r w:rsidR="00911C76">
        <w:t xml:space="preserve"> the TensorFlow graph does not </w:t>
      </w:r>
      <w:r w:rsidR="00473E51">
        <w:t>change with the hyperparameters values.</w:t>
      </w:r>
    </w:p>
    <w:p w14:paraId="43DBA21B" w14:textId="5BE6B143" w:rsidR="00473E51" w:rsidRDefault="00473E51" w:rsidP="00911C76">
      <w:pPr>
        <w:pStyle w:val="Header"/>
      </w:pPr>
    </w:p>
    <w:p w14:paraId="44896B17" w14:textId="66DE2F3D" w:rsidR="00665A7C" w:rsidRDefault="00665A7C" w:rsidP="00F863D7"/>
    <w:p w14:paraId="1FE137EA" w14:textId="77777777" w:rsidR="000C6223" w:rsidRDefault="000C6223" w:rsidP="00F863D7"/>
    <w:p w14:paraId="5259F72F" w14:textId="606CB857" w:rsidR="007448BE" w:rsidRDefault="007448BE" w:rsidP="00F863D7"/>
    <w:p w14:paraId="77799AC1" w14:textId="25FD916E" w:rsidR="005E6812" w:rsidRDefault="005E6812" w:rsidP="004B34E1"/>
    <w:p w14:paraId="0BC0FBC3" w14:textId="77777777" w:rsidR="00BA2708" w:rsidRDefault="00BA2708" w:rsidP="004B34E1"/>
    <w:p w14:paraId="215AE5D5" w14:textId="5E3AC6FC" w:rsidR="004B34E1" w:rsidRPr="00F95C76" w:rsidRDefault="004B34E1" w:rsidP="004B34E1">
      <w:pPr>
        <w:rPr>
          <w:b/>
          <w:bCs/>
          <w:sz w:val="32"/>
          <w:szCs w:val="32"/>
        </w:rPr>
      </w:pPr>
      <w:r w:rsidRPr="00F95C76">
        <w:rPr>
          <w:b/>
          <w:bCs/>
          <w:sz w:val="32"/>
          <w:szCs w:val="32"/>
        </w:rPr>
        <w:lastRenderedPageBreak/>
        <w:t>References</w:t>
      </w:r>
    </w:p>
    <w:p w14:paraId="0AB72AD3" w14:textId="6A887493" w:rsidR="00BA2708" w:rsidRDefault="00BA2708" w:rsidP="00BA2708">
      <w:pPr>
        <w:pStyle w:val="ListParagraph"/>
        <w:numPr>
          <w:ilvl w:val="0"/>
          <w:numId w:val="4"/>
        </w:numPr>
      </w:pPr>
      <w:hyperlink r:id="rId7" w:history="1">
        <w:r w:rsidRPr="00812E2E">
          <w:rPr>
            <w:rStyle w:val="Hyperlink"/>
          </w:rPr>
          <w:t>https://en.wikipedia.org/wiki/Convolutional_neural_network</w:t>
        </w:r>
      </w:hyperlink>
    </w:p>
    <w:p w14:paraId="42F99448" w14:textId="47AC48F1" w:rsidR="00BA2708" w:rsidRDefault="00BA2708" w:rsidP="00BA2708">
      <w:pPr>
        <w:pStyle w:val="ListParagraph"/>
        <w:numPr>
          <w:ilvl w:val="0"/>
          <w:numId w:val="4"/>
        </w:numPr>
      </w:pPr>
      <w:hyperlink r:id="rId8" w:history="1">
        <w:r w:rsidRPr="00812E2E">
          <w:rPr>
            <w:rStyle w:val="Hyperlink"/>
          </w:rPr>
          <w:t>http://deeplearning.net/tutorial/lenet.html</w:t>
        </w:r>
      </w:hyperlink>
    </w:p>
    <w:p w14:paraId="4922F909" w14:textId="0587104E" w:rsidR="00B87838" w:rsidRDefault="0029155C" w:rsidP="00B87838">
      <w:pPr>
        <w:pStyle w:val="ListParagraph"/>
        <w:numPr>
          <w:ilvl w:val="0"/>
          <w:numId w:val="4"/>
        </w:numPr>
      </w:pPr>
      <w:hyperlink r:id="rId9" w:history="1">
        <w:r w:rsidR="00B87838" w:rsidRPr="00796EA5">
          <w:rPr>
            <w:rStyle w:val="Hyperlink"/>
          </w:rPr>
          <w:t>https://www.tensorflow.org/api_docs/python/tf/contrib/training/HParams</w:t>
        </w:r>
      </w:hyperlink>
    </w:p>
    <w:p w14:paraId="478AC62D" w14:textId="27E4678B" w:rsidR="00B87838" w:rsidRDefault="0029155C" w:rsidP="00B87838">
      <w:pPr>
        <w:pStyle w:val="ListParagraph"/>
        <w:numPr>
          <w:ilvl w:val="0"/>
          <w:numId w:val="4"/>
        </w:numPr>
      </w:pPr>
      <w:hyperlink r:id="rId10" w:history="1">
        <w:r w:rsidR="00B87838" w:rsidRPr="00796EA5">
          <w:rPr>
            <w:rStyle w:val="Hyperlink"/>
          </w:rPr>
          <w:t>https://www.analyticsvidhya.com/blog/2017/03/tensorflow-understanding-tensors-and-graphs/</w:t>
        </w:r>
      </w:hyperlink>
    </w:p>
    <w:p w14:paraId="77C7F336" w14:textId="690C66DF" w:rsidR="00B87838" w:rsidRDefault="0029155C" w:rsidP="00B87838">
      <w:pPr>
        <w:pStyle w:val="ListParagraph"/>
        <w:numPr>
          <w:ilvl w:val="0"/>
          <w:numId w:val="4"/>
        </w:numPr>
      </w:pPr>
      <w:hyperlink r:id="rId11" w:history="1">
        <w:r w:rsidR="00B87838" w:rsidRPr="00796EA5">
          <w:rPr>
            <w:rStyle w:val="Hyperlink"/>
          </w:rPr>
          <w:t>https://www.tensorflow.org/programmers_guide/graphs</w:t>
        </w:r>
      </w:hyperlink>
    </w:p>
    <w:p w14:paraId="437CA62E" w14:textId="2DB6BEE8" w:rsidR="00077DB3" w:rsidRDefault="0029155C" w:rsidP="00047460">
      <w:pPr>
        <w:pStyle w:val="ListParagraph"/>
        <w:numPr>
          <w:ilvl w:val="0"/>
          <w:numId w:val="4"/>
        </w:numPr>
      </w:pPr>
      <w:hyperlink r:id="rId12" w:history="1">
        <w:r w:rsidR="00B87838" w:rsidRPr="00796EA5">
          <w:rPr>
            <w:rStyle w:val="Hyperlink"/>
          </w:rPr>
          <w:t>https://www.tensorflow.org/progra</w:t>
        </w:r>
        <w:bookmarkStart w:id="0" w:name="_GoBack"/>
        <w:bookmarkEnd w:id="0"/>
        <w:r w:rsidR="00B87838" w:rsidRPr="00796EA5">
          <w:rPr>
            <w:rStyle w:val="Hyperlink"/>
          </w:rPr>
          <w:t>mmers_guide/summaries_and_tensorboard</w:t>
        </w:r>
      </w:hyperlink>
    </w:p>
    <w:sectPr w:rsidR="00077DB3">
      <w:foot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271C646" w14:textId="77777777" w:rsidR="0029155C" w:rsidRDefault="0029155C" w:rsidP="00E06138">
      <w:pPr>
        <w:spacing w:after="0" w:line="240" w:lineRule="auto"/>
      </w:pPr>
      <w:r>
        <w:separator/>
      </w:r>
    </w:p>
  </w:endnote>
  <w:endnote w:type="continuationSeparator" w:id="0">
    <w:p w14:paraId="283E7BF4" w14:textId="77777777" w:rsidR="0029155C" w:rsidRDefault="0029155C" w:rsidP="00E0613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66798416"/>
      <w:docPartObj>
        <w:docPartGallery w:val="Page Numbers (Bottom of Page)"/>
        <w:docPartUnique/>
      </w:docPartObj>
    </w:sdtPr>
    <w:sdtEndPr>
      <w:rPr>
        <w:noProof/>
      </w:rPr>
    </w:sdtEndPr>
    <w:sdtContent>
      <w:p w14:paraId="21C8846D" w14:textId="53F8F10D" w:rsidR="00E06138" w:rsidRDefault="00E06138">
        <w:pPr>
          <w:pStyle w:val="Footer"/>
          <w:jc w:val="center"/>
        </w:pPr>
        <w:r>
          <w:fldChar w:fldCharType="begin"/>
        </w:r>
        <w:r>
          <w:instrText xml:space="preserve"> PAGE   \* MERGEFORMAT </w:instrText>
        </w:r>
        <w:r>
          <w:fldChar w:fldCharType="separate"/>
        </w:r>
        <w:r w:rsidR="00077DB3">
          <w:rPr>
            <w:noProof/>
          </w:rPr>
          <w:t>3</w:t>
        </w:r>
        <w:r>
          <w:rPr>
            <w:noProof/>
          </w:rPr>
          <w:fldChar w:fldCharType="end"/>
        </w:r>
      </w:p>
    </w:sdtContent>
  </w:sdt>
  <w:p w14:paraId="37F04C5E" w14:textId="77777777" w:rsidR="00E06138" w:rsidRDefault="00E0613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C0CC7C9" w14:textId="77777777" w:rsidR="0029155C" w:rsidRDefault="0029155C" w:rsidP="00E06138">
      <w:pPr>
        <w:spacing w:after="0" w:line="240" w:lineRule="auto"/>
      </w:pPr>
      <w:r>
        <w:separator/>
      </w:r>
    </w:p>
  </w:footnote>
  <w:footnote w:type="continuationSeparator" w:id="0">
    <w:p w14:paraId="42C1E353" w14:textId="77777777" w:rsidR="0029155C" w:rsidRDefault="0029155C" w:rsidP="00E0613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D2218"/>
    <w:multiLevelType w:val="hybridMultilevel"/>
    <w:tmpl w:val="5224B0BC"/>
    <w:lvl w:ilvl="0" w:tplc="83C0047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1852C5"/>
    <w:multiLevelType w:val="hybridMultilevel"/>
    <w:tmpl w:val="CACA2100"/>
    <w:lvl w:ilvl="0" w:tplc="99C0F4A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DB307FB"/>
    <w:multiLevelType w:val="hybridMultilevel"/>
    <w:tmpl w:val="77E6112A"/>
    <w:lvl w:ilvl="0" w:tplc="C50029E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25B2E52"/>
    <w:multiLevelType w:val="hybridMultilevel"/>
    <w:tmpl w:val="62A83DB4"/>
    <w:lvl w:ilvl="0" w:tplc="C50029E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3DE55A2"/>
    <w:multiLevelType w:val="hybridMultilevel"/>
    <w:tmpl w:val="56F2E2C6"/>
    <w:lvl w:ilvl="0" w:tplc="6382D56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A1F3D3A"/>
    <w:multiLevelType w:val="hybridMultilevel"/>
    <w:tmpl w:val="68227366"/>
    <w:lvl w:ilvl="0" w:tplc="08B69FC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8106BF6"/>
    <w:multiLevelType w:val="hybridMultilevel"/>
    <w:tmpl w:val="0FB4B4F6"/>
    <w:lvl w:ilvl="0" w:tplc="04090013">
      <w:start w:val="1"/>
      <w:numFmt w:val="upperRoman"/>
      <w:lvlText w:val="%1."/>
      <w:lvlJc w:val="righ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A2C3A82"/>
    <w:multiLevelType w:val="hybridMultilevel"/>
    <w:tmpl w:val="76B6B896"/>
    <w:lvl w:ilvl="0" w:tplc="0409001B">
      <w:start w:val="1"/>
      <w:numFmt w:val="lowerRoman"/>
      <w:lvlText w:val="%1."/>
      <w:lvlJc w:val="righ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DC126EF"/>
    <w:multiLevelType w:val="hybridMultilevel"/>
    <w:tmpl w:val="E22C3D56"/>
    <w:lvl w:ilvl="0" w:tplc="83C0047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1"/>
  </w:num>
  <w:num w:numId="3">
    <w:abstractNumId w:val="5"/>
  </w:num>
  <w:num w:numId="4">
    <w:abstractNumId w:val="2"/>
  </w:num>
  <w:num w:numId="5">
    <w:abstractNumId w:val="6"/>
  </w:num>
  <w:num w:numId="6">
    <w:abstractNumId w:val="7"/>
  </w:num>
  <w:num w:numId="7">
    <w:abstractNumId w:val="8"/>
  </w:num>
  <w:num w:numId="8">
    <w:abstractNumId w:val="0"/>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c1MTY0NDI2trA0MzFX0lEKTi0uzszPAykwrAUAaqKcrywAAAA="/>
  </w:docVars>
  <w:rsids>
    <w:rsidRoot w:val="00461186"/>
    <w:rsid w:val="000032B3"/>
    <w:rsid w:val="00005743"/>
    <w:rsid w:val="0002392C"/>
    <w:rsid w:val="00030AD4"/>
    <w:rsid w:val="00047460"/>
    <w:rsid w:val="00056D6F"/>
    <w:rsid w:val="0006345C"/>
    <w:rsid w:val="00077DB3"/>
    <w:rsid w:val="000C4424"/>
    <w:rsid w:val="000C6223"/>
    <w:rsid w:val="000C7FA1"/>
    <w:rsid w:val="000E4691"/>
    <w:rsid w:val="00113849"/>
    <w:rsid w:val="00151774"/>
    <w:rsid w:val="001871DD"/>
    <w:rsid w:val="00203CF6"/>
    <w:rsid w:val="002257D4"/>
    <w:rsid w:val="00225F14"/>
    <w:rsid w:val="00231C89"/>
    <w:rsid w:val="00232D78"/>
    <w:rsid w:val="00237324"/>
    <w:rsid w:val="0027680D"/>
    <w:rsid w:val="00286A79"/>
    <w:rsid w:val="0029155C"/>
    <w:rsid w:val="002A1962"/>
    <w:rsid w:val="002C40CC"/>
    <w:rsid w:val="002F0DB5"/>
    <w:rsid w:val="002F15CF"/>
    <w:rsid w:val="00322A17"/>
    <w:rsid w:val="00323D7C"/>
    <w:rsid w:val="003610BD"/>
    <w:rsid w:val="00374100"/>
    <w:rsid w:val="00383DB6"/>
    <w:rsid w:val="00392546"/>
    <w:rsid w:val="003A5133"/>
    <w:rsid w:val="003B694E"/>
    <w:rsid w:val="003C1B10"/>
    <w:rsid w:val="003C4276"/>
    <w:rsid w:val="003F7641"/>
    <w:rsid w:val="004251BD"/>
    <w:rsid w:val="00426879"/>
    <w:rsid w:val="004500C6"/>
    <w:rsid w:val="004606B7"/>
    <w:rsid w:val="00460806"/>
    <w:rsid w:val="00461186"/>
    <w:rsid w:val="00473B91"/>
    <w:rsid w:val="00473E51"/>
    <w:rsid w:val="00487901"/>
    <w:rsid w:val="004B34E1"/>
    <w:rsid w:val="004F4922"/>
    <w:rsid w:val="005006F6"/>
    <w:rsid w:val="0051018E"/>
    <w:rsid w:val="00521B62"/>
    <w:rsid w:val="005464D2"/>
    <w:rsid w:val="00555BD0"/>
    <w:rsid w:val="005561DD"/>
    <w:rsid w:val="005877F9"/>
    <w:rsid w:val="005A5A46"/>
    <w:rsid w:val="005C550B"/>
    <w:rsid w:val="005D353C"/>
    <w:rsid w:val="005E6812"/>
    <w:rsid w:val="006066C0"/>
    <w:rsid w:val="006403CE"/>
    <w:rsid w:val="00665A7C"/>
    <w:rsid w:val="006C3863"/>
    <w:rsid w:val="006C4D92"/>
    <w:rsid w:val="006C7904"/>
    <w:rsid w:val="006E0793"/>
    <w:rsid w:val="006E64B9"/>
    <w:rsid w:val="006E65E1"/>
    <w:rsid w:val="006F2860"/>
    <w:rsid w:val="00706934"/>
    <w:rsid w:val="00710FA6"/>
    <w:rsid w:val="007448BE"/>
    <w:rsid w:val="0079091A"/>
    <w:rsid w:val="007935BE"/>
    <w:rsid w:val="007D05D4"/>
    <w:rsid w:val="007F5FDF"/>
    <w:rsid w:val="00822E92"/>
    <w:rsid w:val="00823BD9"/>
    <w:rsid w:val="008412C9"/>
    <w:rsid w:val="00863E29"/>
    <w:rsid w:val="0088372F"/>
    <w:rsid w:val="00894F60"/>
    <w:rsid w:val="008A0F98"/>
    <w:rsid w:val="008A3BBD"/>
    <w:rsid w:val="008D40C9"/>
    <w:rsid w:val="008D66AF"/>
    <w:rsid w:val="008F0BE8"/>
    <w:rsid w:val="00907796"/>
    <w:rsid w:val="00911C76"/>
    <w:rsid w:val="0094259D"/>
    <w:rsid w:val="0095071C"/>
    <w:rsid w:val="00954F5C"/>
    <w:rsid w:val="00973EE9"/>
    <w:rsid w:val="0099434C"/>
    <w:rsid w:val="00995EAA"/>
    <w:rsid w:val="009A38E3"/>
    <w:rsid w:val="009C0BDB"/>
    <w:rsid w:val="009C460E"/>
    <w:rsid w:val="009C7401"/>
    <w:rsid w:val="009E16CC"/>
    <w:rsid w:val="009F0130"/>
    <w:rsid w:val="009F2444"/>
    <w:rsid w:val="009F5902"/>
    <w:rsid w:val="00A06057"/>
    <w:rsid w:val="00A06811"/>
    <w:rsid w:val="00A325C4"/>
    <w:rsid w:val="00A45241"/>
    <w:rsid w:val="00A4779A"/>
    <w:rsid w:val="00A571B7"/>
    <w:rsid w:val="00A606DB"/>
    <w:rsid w:val="00A75DAE"/>
    <w:rsid w:val="00AA7170"/>
    <w:rsid w:val="00AB5221"/>
    <w:rsid w:val="00AD0075"/>
    <w:rsid w:val="00B070DA"/>
    <w:rsid w:val="00B37C51"/>
    <w:rsid w:val="00B4340E"/>
    <w:rsid w:val="00B86EDC"/>
    <w:rsid w:val="00B87838"/>
    <w:rsid w:val="00BA2427"/>
    <w:rsid w:val="00BA2708"/>
    <w:rsid w:val="00BA5C9F"/>
    <w:rsid w:val="00BA733F"/>
    <w:rsid w:val="00BC25B4"/>
    <w:rsid w:val="00BE23E0"/>
    <w:rsid w:val="00C62FDF"/>
    <w:rsid w:val="00C76F2F"/>
    <w:rsid w:val="00C914A0"/>
    <w:rsid w:val="00CD43BE"/>
    <w:rsid w:val="00D11D8B"/>
    <w:rsid w:val="00D27EF7"/>
    <w:rsid w:val="00D81278"/>
    <w:rsid w:val="00D84029"/>
    <w:rsid w:val="00DC0140"/>
    <w:rsid w:val="00DC7A8A"/>
    <w:rsid w:val="00DD3657"/>
    <w:rsid w:val="00DF1B27"/>
    <w:rsid w:val="00DF7FAB"/>
    <w:rsid w:val="00E06138"/>
    <w:rsid w:val="00E1093B"/>
    <w:rsid w:val="00E11679"/>
    <w:rsid w:val="00E135F1"/>
    <w:rsid w:val="00E16E56"/>
    <w:rsid w:val="00E341D8"/>
    <w:rsid w:val="00E35D6B"/>
    <w:rsid w:val="00E5286C"/>
    <w:rsid w:val="00E56210"/>
    <w:rsid w:val="00EA39CF"/>
    <w:rsid w:val="00EA4D32"/>
    <w:rsid w:val="00EC59A0"/>
    <w:rsid w:val="00EE3EF0"/>
    <w:rsid w:val="00EF3C86"/>
    <w:rsid w:val="00F002DB"/>
    <w:rsid w:val="00F3208C"/>
    <w:rsid w:val="00F364A9"/>
    <w:rsid w:val="00F467F2"/>
    <w:rsid w:val="00F744EF"/>
    <w:rsid w:val="00F74FEA"/>
    <w:rsid w:val="00F75C5F"/>
    <w:rsid w:val="00F817E0"/>
    <w:rsid w:val="00F863D7"/>
    <w:rsid w:val="00F95C76"/>
    <w:rsid w:val="00F96D7A"/>
    <w:rsid w:val="00FA623E"/>
    <w:rsid w:val="00FB2E7B"/>
    <w:rsid w:val="00FC081D"/>
    <w:rsid w:val="00FC6B41"/>
    <w:rsid w:val="00FC7365"/>
    <w:rsid w:val="00FD160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C55599"/>
  <w15:chartTrackingRefBased/>
  <w15:docId w15:val="{B7937C4D-3D2F-4ADE-8806-62667A59CB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3">
    <w:name w:val="heading 3"/>
    <w:basedOn w:val="Normal"/>
    <w:link w:val="Heading3Char"/>
    <w:uiPriority w:val="9"/>
    <w:qFormat/>
    <w:rsid w:val="004251BD"/>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341D8"/>
    <w:pPr>
      <w:ind w:left="720"/>
      <w:contextualSpacing/>
    </w:pPr>
  </w:style>
  <w:style w:type="character" w:styleId="Hyperlink">
    <w:name w:val="Hyperlink"/>
    <w:basedOn w:val="DefaultParagraphFont"/>
    <w:uiPriority w:val="99"/>
    <w:unhideWhenUsed/>
    <w:rsid w:val="00BA733F"/>
    <w:rPr>
      <w:color w:val="0563C1" w:themeColor="hyperlink"/>
      <w:u w:val="single"/>
    </w:rPr>
  </w:style>
  <w:style w:type="character" w:styleId="UnresolvedMention">
    <w:name w:val="Unresolved Mention"/>
    <w:basedOn w:val="DefaultParagraphFont"/>
    <w:uiPriority w:val="99"/>
    <w:semiHidden/>
    <w:unhideWhenUsed/>
    <w:rsid w:val="00BA733F"/>
    <w:rPr>
      <w:color w:val="808080"/>
      <w:shd w:val="clear" w:color="auto" w:fill="E6E6E6"/>
    </w:rPr>
  </w:style>
  <w:style w:type="paragraph" w:styleId="Header">
    <w:name w:val="header"/>
    <w:basedOn w:val="Normal"/>
    <w:link w:val="HeaderChar"/>
    <w:uiPriority w:val="99"/>
    <w:unhideWhenUsed/>
    <w:rsid w:val="00EA39C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A39CF"/>
  </w:style>
  <w:style w:type="paragraph" w:styleId="Footer">
    <w:name w:val="footer"/>
    <w:basedOn w:val="Normal"/>
    <w:link w:val="FooterChar"/>
    <w:uiPriority w:val="99"/>
    <w:unhideWhenUsed/>
    <w:rsid w:val="00E06138"/>
    <w:pPr>
      <w:tabs>
        <w:tab w:val="center" w:pos="4680"/>
        <w:tab w:val="right" w:pos="9360"/>
      </w:tabs>
      <w:spacing w:after="0" w:line="240" w:lineRule="auto"/>
    </w:pPr>
  </w:style>
  <w:style w:type="character" w:customStyle="1" w:styleId="FooterChar">
    <w:name w:val="Footer Char"/>
    <w:basedOn w:val="DefaultParagraphFont"/>
    <w:link w:val="Footer"/>
    <w:uiPriority w:val="99"/>
    <w:rsid w:val="00E06138"/>
  </w:style>
  <w:style w:type="character" w:customStyle="1" w:styleId="Heading3Char">
    <w:name w:val="Heading 3 Char"/>
    <w:basedOn w:val="DefaultParagraphFont"/>
    <w:link w:val="Heading3"/>
    <w:uiPriority w:val="9"/>
    <w:rsid w:val="004251BD"/>
    <w:rPr>
      <w:rFonts w:ascii="Times New Roman" w:eastAsia="Times New Roman" w:hAnsi="Times New Roman" w:cs="Times New Roman"/>
      <w:b/>
      <w:bCs/>
      <w:sz w:val="27"/>
      <w:szCs w:val="27"/>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8982768">
      <w:bodyDiv w:val="1"/>
      <w:marLeft w:val="0"/>
      <w:marRight w:val="0"/>
      <w:marTop w:val="0"/>
      <w:marBottom w:val="0"/>
      <w:divBdr>
        <w:top w:val="none" w:sz="0" w:space="0" w:color="auto"/>
        <w:left w:val="none" w:sz="0" w:space="0" w:color="auto"/>
        <w:bottom w:val="none" w:sz="0" w:space="0" w:color="auto"/>
        <w:right w:val="none" w:sz="0" w:space="0" w:color="auto"/>
      </w:divBdr>
    </w:div>
    <w:div w:id="535123955">
      <w:bodyDiv w:val="1"/>
      <w:marLeft w:val="0"/>
      <w:marRight w:val="0"/>
      <w:marTop w:val="0"/>
      <w:marBottom w:val="0"/>
      <w:divBdr>
        <w:top w:val="none" w:sz="0" w:space="0" w:color="auto"/>
        <w:left w:val="none" w:sz="0" w:space="0" w:color="auto"/>
        <w:bottom w:val="none" w:sz="0" w:space="0" w:color="auto"/>
        <w:right w:val="none" w:sz="0" w:space="0" w:color="auto"/>
      </w:divBdr>
    </w:div>
    <w:div w:id="624964908">
      <w:bodyDiv w:val="1"/>
      <w:marLeft w:val="0"/>
      <w:marRight w:val="0"/>
      <w:marTop w:val="0"/>
      <w:marBottom w:val="0"/>
      <w:divBdr>
        <w:top w:val="none" w:sz="0" w:space="0" w:color="auto"/>
        <w:left w:val="none" w:sz="0" w:space="0" w:color="auto"/>
        <w:bottom w:val="none" w:sz="0" w:space="0" w:color="auto"/>
        <w:right w:val="none" w:sz="0" w:space="0" w:color="auto"/>
      </w:divBdr>
    </w:div>
    <w:div w:id="776096291">
      <w:bodyDiv w:val="1"/>
      <w:marLeft w:val="0"/>
      <w:marRight w:val="0"/>
      <w:marTop w:val="0"/>
      <w:marBottom w:val="0"/>
      <w:divBdr>
        <w:top w:val="none" w:sz="0" w:space="0" w:color="auto"/>
        <w:left w:val="none" w:sz="0" w:space="0" w:color="auto"/>
        <w:bottom w:val="none" w:sz="0" w:space="0" w:color="auto"/>
        <w:right w:val="none" w:sz="0" w:space="0" w:color="auto"/>
      </w:divBdr>
    </w:div>
    <w:div w:id="1407729286">
      <w:bodyDiv w:val="1"/>
      <w:marLeft w:val="0"/>
      <w:marRight w:val="0"/>
      <w:marTop w:val="0"/>
      <w:marBottom w:val="0"/>
      <w:divBdr>
        <w:top w:val="none" w:sz="0" w:space="0" w:color="auto"/>
        <w:left w:val="none" w:sz="0" w:space="0" w:color="auto"/>
        <w:bottom w:val="none" w:sz="0" w:space="0" w:color="auto"/>
        <w:right w:val="none" w:sz="0" w:space="0" w:color="auto"/>
      </w:divBdr>
      <w:divsChild>
        <w:div w:id="364252955">
          <w:marLeft w:val="0"/>
          <w:marRight w:val="0"/>
          <w:marTop w:val="0"/>
          <w:marBottom w:val="0"/>
          <w:divBdr>
            <w:top w:val="none" w:sz="0" w:space="0" w:color="auto"/>
            <w:left w:val="none" w:sz="0" w:space="0" w:color="auto"/>
            <w:bottom w:val="none" w:sz="0" w:space="0" w:color="auto"/>
            <w:right w:val="none" w:sz="0" w:space="0" w:color="auto"/>
          </w:divBdr>
        </w:div>
        <w:div w:id="382288343">
          <w:marLeft w:val="0"/>
          <w:marRight w:val="0"/>
          <w:marTop w:val="0"/>
          <w:marBottom w:val="0"/>
          <w:divBdr>
            <w:top w:val="none" w:sz="0" w:space="0" w:color="auto"/>
            <w:left w:val="none" w:sz="0" w:space="0" w:color="auto"/>
            <w:bottom w:val="none" w:sz="0" w:space="0" w:color="auto"/>
            <w:right w:val="none" w:sz="0" w:space="0" w:color="auto"/>
          </w:divBdr>
        </w:div>
        <w:div w:id="1982419666">
          <w:marLeft w:val="0"/>
          <w:marRight w:val="0"/>
          <w:marTop w:val="0"/>
          <w:marBottom w:val="0"/>
          <w:divBdr>
            <w:top w:val="none" w:sz="0" w:space="0" w:color="auto"/>
            <w:left w:val="none" w:sz="0" w:space="0" w:color="auto"/>
            <w:bottom w:val="none" w:sz="0" w:space="0" w:color="auto"/>
            <w:right w:val="none" w:sz="0" w:space="0" w:color="auto"/>
          </w:divBdr>
        </w:div>
      </w:divsChild>
    </w:div>
    <w:div w:id="1491479028">
      <w:bodyDiv w:val="1"/>
      <w:marLeft w:val="0"/>
      <w:marRight w:val="0"/>
      <w:marTop w:val="0"/>
      <w:marBottom w:val="0"/>
      <w:divBdr>
        <w:top w:val="none" w:sz="0" w:space="0" w:color="auto"/>
        <w:left w:val="none" w:sz="0" w:space="0" w:color="auto"/>
        <w:bottom w:val="none" w:sz="0" w:space="0" w:color="auto"/>
        <w:right w:val="none" w:sz="0" w:space="0" w:color="auto"/>
      </w:divBdr>
    </w:div>
    <w:div w:id="17582876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deeplearning.net/tutorial/lenet.html"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en.wikipedia.org/wiki/Convolutional_neural_network" TargetMode="External"/><Relationship Id="rId12" Type="http://schemas.openxmlformats.org/officeDocument/2006/relationships/hyperlink" Target="https://www.tensorflow.org/programmers_guide/summaries_and_tensorboard"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tensorflow.org/programmers_guide/graphs"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www.analyticsvidhya.com/blog/2017/03/tensorflow-understanding-tensors-and-graphs/" TargetMode="External"/><Relationship Id="rId4" Type="http://schemas.openxmlformats.org/officeDocument/2006/relationships/webSettings" Target="webSettings.xml"/><Relationship Id="rId9" Type="http://schemas.openxmlformats.org/officeDocument/2006/relationships/hyperlink" Target="https://www.tensorflow.org/api_docs/python/tf/contrib/training/HParams"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74</TotalTime>
  <Pages>4</Pages>
  <Words>740</Words>
  <Characters>4219</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 Mansoori, Moe (UMKC-Student)</dc:creator>
  <cp:keywords/>
  <dc:description/>
  <cp:lastModifiedBy>Al Mansoori, Moe (UMKC-Student)</cp:lastModifiedBy>
  <cp:revision>124</cp:revision>
  <dcterms:created xsi:type="dcterms:W3CDTF">2018-02-03T00:14:00Z</dcterms:created>
  <dcterms:modified xsi:type="dcterms:W3CDTF">2018-04-28T14:06:00Z</dcterms:modified>
</cp:coreProperties>
</file>